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adoucissan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alpha-iso-methylionone, linalool, 1-(1,2,3,4,5,6,7,8-octahydro-2,3,8,8-tetramethyl-2-naphthyl)ethan-1-one, HEXYL CINNAMAL, Acétate de 4-tert-butylcyclohexyl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Cyclopentanone, 2-[2-(4-methyl-3-cyclohexen-1-yl)propyl]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5962-1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4-240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Acute 1, H400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orna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6-2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94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, H228</w:t>
              <w:br/>
              <w:t>Acute Tox. 4 (Doustne), H302 (ATE=500 mg/kg masy ciała)</w:t>
              <w:br/>
              <w:t>Acute Tox. 4 (Poprzez wdychanie), H332 (ATE=1,5 mg/l/4h)</w:t>
              <w:br/>
              <w:t>Skin Irrit. 2, H315</w:t>
              <w:br/>
              <w:t>Eye Dam. 1, H318</w:t>
              <w:br/>
              <w:t>STOT SE 2, H37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masy ciała Animal: mous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1 (Acute Oral Toxicity), Guideline: EU Method B.1 (Acute Toxicity (Oral)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uszkodzenie narządów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,2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0 (Repeated Dose Dermal Toxicity: 21/28-Day Study), Guideline: EU Method B.9 (Repeated Dose (28 Days) Toxicity (Dermal)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doucissan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2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4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9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6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4 mg/l Test organisms (species): Danio rerio (previous name: Brachydanio rerio)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doucissan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a,4,5,6,7,7a-hexahydro-4,7-methanoinden-6-yl acetate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oo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tancje stałe łatwopalne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2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stała łatwopaln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uszkodzenie narządów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alpha-iso-methylionone, linalool, 1-(1,2,3,4,5,6,7,8-octahydro-2,3,8,8-tetramethyl-2-naphthyl)ethan-1-one, HEXYL CINNAMAL, Acétate de 4-tert-butylcyclohexyl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doucissan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doucissan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DE3344-F86B-45B2-AD57-E52927F72F42}"/>
</file>

<file path=customXml/itemProps3.xml><?xml version="1.0" encoding="utf-8"?>
<ds:datastoreItem xmlns:ds="http://schemas.openxmlformats.org/officeDocument/2006/customXml" ds:itemID="{E3F458B0-7412-4633-9B7F-57E97F65CCC2}"/>
</file>

<file path=customXml/itemProps4.xml><?xml version="1.0" encoding="utf-8"?>
<ds:datastoreItem xmlns:ds="http://schemas.openxmlformats.org/officeDocument/2006/customXml" ds:itemID="{1BE8577B-15BF-45ED-821C-BF7A7C270FA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